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0B6227" w14:textId="15A68642" w:rsidR="00466FFB" w:rsidRDefault="00AC68D0">
      <w:r>
        <w:t>This repository is a sample repository for TBC. The repo consists of 3 main parts:</w:t>
      </w:r>
    </w:p>
    <w:p w14:paraId="30795616" w14:textId="32C925E8" w:rsidR="00AC68D0" w:rsidRDefault="00AC68D0" w:rsidP="00AC68D0">
      <w:pPr>
        <w:pStyle w:val="ListParagraph"/>
        <w:numPr>
          <w:ilvl w:val="0"/>
          <w:numId w:val="1"/>
        </w:numPr>
      </w:pPr>
      <w:r>
        <w:t>Sample README.md</w:t>
      </w:r>
    </w:p>
    <w:p w14:paraId="69BFF771" w14:textId="3F8E6672" w:rsidR="00AC68D0" w:rsidRDefault="00AC68D0" w:rsidP="00AC68D0">
      <w:pPr>
        <w:pStyle w:val="ListParagraph"/>
        <w:numPr>
          <w:ilvl w:val="0"/>
          <w:numId w:val="1"/>
        </w:numPr>
      </w:pPr>
      <w:proofErr w:type="spellStart"/>
      <w:r>
        <w:t>src</w:t>
      </w:r>
      <w:proofErr w:type="spellEnd"/>
      <w:r>
        <w:t xml:space="preserve"> folder for code</w:t>
      </w:r>
    </w:p>
    <w:p w14:paraId="7DC270B3" w14:textId="5A213503" w:rsidR="00AC68D0" w:rsidRDefault="00AC68D0" w:rsidP="00AC68D0">
      <w:pPr>
        <w:pStyle w:val="ListParagraph"/>
        <w:numPr>
          <w:ilvl w:val="0"/>
          <w:numId w:val="1"/>
        </w:numPr>
      </w:pPr>
      <w:r>
        <w:t>Document folder for every</w:t>
      </w:r>
      <w:bookmarkStart w:id="0" w:name="_GoBack"/>
      <w:bookmarkEnd w:id="0"/>
      <w:r>
        <w:t>thing else</w:t>
      </w:r>
    </w:p>
    <w:sectPr w:rsidR="00AC68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970642"/>
    <w:multiLevelType w:val="hybridMultilevel"/>
    <w:tmpl w:val="7C4E62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xMDA2MDcC0hYW5ko6SsGpxcWZ+XkgBYa1APLwgaosAAAA"/>
  </w:docVars>
  <w:rsids>
    <w:rsidRoot w:val="00C009C1"/>
    <w:rsid w:val="00466FFB"/>
    <w:rsid w:val="00AC68D0"/>
    <w:rsid w:val="00C00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DC979"/>
  <w15:chartTrackingRefBased/>
  <w15:docId w15:val="{2DF040DF-B5D3-4176-A582-E1B3F756B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68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us Lee</dc:creator>
  <cp:keywords/>
  <dc:description/>
  <cp:lastModifiedBy>Marcus Lee</cp:lastModifiedBy>
  <cp:revision>2</cp:revision>
  <dcterms:created xsi:type="dcterms:W3CDTF">2019-11-29T05:51:00Z</dcterms:created>
  <dcterms:modified xsi:type="dcterms:W3CDTF">2019-11-29T05:52:00Z</dcterms:modified>
</cp:coreProperties>
</file>